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AA316" w14:textId="5E56DC83" w:rsidR="0053383A" w:rsidRDefault="0268AC9C" w:rsidP="63FA8D0A">
      <w:pPr>
        <w:rPr>
          <w:rFonts w:ascii="Arial" w:hAnsi="Arial" w:cs="Arial"/>
          <w:b/>
          <w:bCs/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910E9B8" wp14:editId="78EEDB53">
            <wp:simplePos x="0" y="0"/>
            <wp:positionH relativeFrom="margin">
              <wp:align>center</wp:align>
            </wp:positionH>
            <wp:positionV relativeFrom="paragraph">
              <wp:posOffset>-600075</wp:posOffset>
            </wp:positionV>
            <wp:extent cx="861588" cy="742950"/>
            <wp:effectExtent l="0" t="0" r="0" b="0"/>
            <wp:wrapNone/>
            <wp:docPr id="1585234291" name="Picture 158523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588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834D2" w14:textId="1AFEEE66" w:rsidR="006B2200" w:rsidRPr="0053383A" w:rsidRDefault="0053383A" w:rsidP="00897582">
      <w:pPr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53383A">
        <w:rPr>
          <w:rFonts w:ascii="Arial" w:hAnsi="Arial" w:cs="Arial"/>
          <w:b/>
          <w:bCs/>
          <w:sz w:val="20"/>
          <w:szCs w:val="20"/>
          <w:lang w:val="en-US"/>
        </w:rPr>
        <w:t xml:space="preserve">Position Description for a Member of the Athletes’ </w:t>
      </w:r>
      <w:r w:rsidR="00F24BFD">
        <w:rPr>
          <w:rFonts w:ascii="Arial" w:hAnsi="Arial" w:cs="Arial"/>
          <w:b/>
          <w:bCs/>
          <w:sz w:val="20"/>
          <w:szCs w:val="20"/>
          <w:lang w:val="en-US"/>
        </w:rPr>
        <w:t>Council</w:t>
      </w:r>
    </w:p>
    <w:p w14:paraId="1D26F354" w14:textId="77777777" w:rsidR="0053383A" w:rsidRDefault="0053383A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14:paraId="40E1AD7C" w14:textId="7A51A153" w:rsidR="0053383A" w:rsidRDefault="0053383A">
      <w:pPr>
        <w:rPr>
          <w:rFonts w:ascii="Arial" w:hAnsi="Arial" w:cs="Arial"/>
          <w:b/>
          <w:bCs/>
          <w:sz w:val="20"/>
          <w:szCs w:val="20"/>
          <w:lang w:val="en-US"/>
        </w:rPr>
      </w:pPr>
      <w:proofErr w:type="spellStart"/>
      <w:r w:rsidRPr="0053383A">
        <w:rPr>
          <w:rFonts w:ascii="Arial" w:hAnsi="Arial" w:cs="Arial"/>
          <w:b/>
          <w:bCs/>
          <w:sz w:val="20"/>
          <w:szCs w:val="20"/>
          <w:lang w:val="en-US"/>
        </w:rPr>
        <w:t>Organisational</w:t>
      </w:r>
      <w:proofErr w:type="spellEnd"/>
      <w:r w:rsidRPr="0053383A">
        <w:rPr>
          <w:rFonts w:ascii="Arial" w:hAnsi="Arial" w:cs="Arial"/>
          <w:b/>
          <w:bCs/>
          <w:sz w:val="20"/>
          <w:szCs w:val="20"/>
          <w:lang w:val="en-US"/>
        </w:rPr>
        <w:t xml:space="preserve"> Background</w:t>
      </w:r>
    </w:p>
    <w:p w14:paraId="7A27F80A" w14:textId="394CC1FD" w:rsidR="0053383A" w:rsidRPr="0053383A" w:rsidRDefault="0053383A" w:rsidP="4D2DB666">
      <w:p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The PNZ Athletes’ </w:t>
      </w:r>
      <w:r w:rsidR="00F24BFD" w:rsidRPr="4D2DB666">
        <w:rPr>
          <w:rFonts w:ascii="Arial" w:hAnsi="Arial" w:cs="Arial"/>
          <w:sz w:val="20"/>
          <w:szCs w:val="20"/>
          <w:lang w:val="en-US"/>
        </w:rPr>
        <w:t>Council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(“</w:t>
      </w:r>
      <w:r w:rsidR="00F24BFD" w:rsidRPr="4D2DB666">
        <w:rPr>
          <w:rFonts w:ascii="Arial" w:hAnsi="Arial" w:cs="Arial"/>
          <w:sz w:val="20"/>
          <w:szCs w:val="20"/>
          <w:lang w:val="en-US"/>
        </w:rPr>
        <w:t>Council</w:t>
      </w:r>
      <w:r w:rsidRPr="4D2DB666">
        <w:rPr>
          <w:rFonts w:ascii="Arial" w:hAnsi="Arial" w:cs="Arial"/>
          <w:sz w:val="20"/>
          <w:szCs w:val="20"/>
          <w:lang w:val="en-US"/>
        </w:rPr>
        <w:t>”) is a consultative committee established by Paralympics New Zealand</w:t>
      </w:r>
      <w:r w:rsidR="7F68C645" w:rsidRPr="4D2DB666">
        <w:rPr>
          <w:rFonts w:ascii="Arial" w:hAnsi="Arial" w:cs="Arial"/>
          <w:sz w:val="20"/>
          <w:szCs w:val="20"/>
          <w:lang w:val="en-US"/>
        </w:rPr>
        <w:t xml:space="preserve"> (PNZ)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to act as the athletes’ voice within PNZ, providing governance and management advice on matters impacting on Paralympians and Para athletes.</w:t>
      </w:r>
    </w:p>
    <w:p w14:paraId="6A63A0AD" w14:textId="5F8B19E6" w:rsidR="0053383A" w:rsidRPr="0053383A" w:rsidRDefault="0053383A" w:rsidP="4D2DB666">
      <w:p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The purpose of the Athletes</w:t>
      </w:r>
      <w:r w:rsidR="2109E7BF" w:rsidRPr="4D2DB666">
        <w:rPr>
          <w:rFonts w:ascii="Arial" w:hAnsi="Arial" w:cs="Arial"/>
          <w:sz w:val="20"/>
          <w:szCs w:val="20"/>
          <w:lang w:val="en-US"/>
        </w:rPr>
        <w:t>’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</w:t>
      </w:r>
      <w:r w:rsidR="00F24BFD" w:rsidRPr="4D2DB666">
        <w:rPr>
          <w:rFonts w:ascii="Arial" w:hAnsi="Arial" w:cs="Arial"/>
          <w:sz w:val="20"/>
          <w:szCs w:val="20"/>
          <w:lang w:val="en-US"/>
        </w:rPr>
        <w:t>Council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is to represent New Zealand Paralympians and Para athletes while empowering athlete participation and voice within New Zealand and the Paralympic Movement internationally, including:</w:t>
      </w:r>
    </w:p>
    <w:p w14:paraId="0B17EF3B" w14:textId="263DF6DF" w:rsidR="0053383A" w:rsidRPr="0053383A" w:rsidRDefault="0053383A" w:rsidP="4D2DB66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Supporting the work of PNZ on all matters relating to Paralympic Games operations, performance, and policy, including providing advice and advancing projects that achieve </w:t>
      </w:r>
      <w:r w:rsidR="00F24BFD" w:rsidRPr="4D2DB666">
        <w:rPr>
          <w:rFonts w:ascii="Arial" w:hAnsi="Arial" w:cs="Arial"/>
          <w:sz w:val="20"/>
          <w:szCs w:val="20"/>
          <w:lang w:val="en-US"/>
        </w:rPr>
        <w:t>Council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and PNZ outcomes.</w:t>
      </w:r>
    </w:p>
    <w:p w14:paraId="304170DE" w14:textId="21AE1936" w:rsidR="0053383A" w:rsidRPr="0053383A" w:rsidRDefault="0053383A" w:rsidP="4D2DB66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Representing Paralympians and Para athletes’ rights and interests and to participate in PNZ consultation and decision-making.</w:t>
      </w:r>
    </w:p>
    <w:p w14:paraId="5993C498" w14:textId="594E303D" w:rsidR="0053383A" w:rsidRPr="0053383A" w:rsidRDefault="0053383A" w:rsidP="4D2DB66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Safeguarding the balance between active Paralympians and Para athletes’ wellbeing and the performance requirements in high performance sport.</w:t>
      </w:r>
    </w:p>
    <w:p w14:paraId="14E9F428" w14:textId="3706986B" w:rsidR="0053383A" w:rsidRPr="0053383A" w:rsidRDefault="0053383A" w:rsidP="4D2DB66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Connecting with other athletes’ </w:t>
      </w:r>
      <w:r w:rsidR="1EA3AB57" w:rsidRPr="4D2DB666">
        <w:rPr>
          <w:rFonts w:ascii="Arial" w:hAnsi="Arial" w:cs="Arial"/>
          <w:sz w:val="20"/>
          <w:szCs w:val="20"/>
          <w:lang w:val="en-US"/>
        </w:rPr>
        <w:t>c</w:t>
      </w:r>
      <w:r w:rsidR="00F24BFD" w:rsidRPr="4D2DB666">
        <w:rPr>
          <w:rFonts w:ascii="Arial" w:hAnsi="Arial" w:cs="Arial"/>
          <w:sz w:val="20"/>
          <w:szCs w:val="20"/>
          <w:lang w:val="en-US"/>
        </w:rPr>
        <w:t>ouncil</w:t>
      </w:r>
      <w:r w:rsidRPr="4D2DB666">
        <w:rPr>
          <w:rFonts w:ascii="Arial" w:hAnsi="Arial" w:cs="Arial"/>
          <w:sz w:val="20"/>
          <w:szCs w:val="20"/>
          <w:lang w:val="en-US"/>
        </w:rPr>
        <w:t>s to discuss issues relating to active Paralympians and Para athletes within the Paralympic movement.</w:t>
      </w:r>
    </w:p>
    <w:p w14:paraId="28A6D5C1" w14:textId="73127EC3" w:rsidR="0053383A" w:rsidRPr="0053383A" w:rsidRDefault="0053383A" w:rsidP="4D2DB66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Advocating for Paralympian and Para athlete voice in PNZ member </w:t>
      </w:r>
      <w:proofErr w:type="spellStart"/>
      <w:r w:rsidRPr="4D2DB666">
        <w:rPr>
          <w:rFonts w:ascii="Arial" w:hAnsi="Arial" w:cs="Arial"/>
          <w:sz w:val="20"/>
          <w:szCs w:val="20"/>
          <w:lang w:val="en-US"/>
        </w:rPr>
        <w:t>organisations</w:t>
      </w:r>
      <w:proofErr w:type="spellEnd"/>
      <w:r w:rsidRPr="4D2DB666">
        <w:rPr>
          <w:rFonts w:ascii="Arial" w:hAnsi="Arial" w:cs="Arial"/>
          <w:sz w:val="20"/>
          <w:szCs w:val="20"/>
          <w:lang w:val="en-US"/>
        </w:rPr>
        <w:t>.</w:t>
      </w:r>
    </w:p>
    <w:p w14:paraId="4F137F0B" w14:textId="74C5F57E" w:rsidR="0053383A" w:rsidRDefault="0053383A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967DD5B" w14:textId="01EF62E2" w:rsidR="0053383A" w:rsidRDefault="0053383A">
      <w:pPr>
        <w:rPr>
          <w:rFonts w:ascii="Arial" w:hAnsi="Arial" w:cs="Arial"/>
          <w:b/>
          <w:bCs/>
          <w:sz w:val="20"/>
          <w:szCs w:val="20"/>
          <w:lang w:val="en-US"/>
        </w:rPr>
      </w:pPr>
      <w:r>
        <w:rPr>
          <w:rFonts w:ascii="Arial" w:hAnsi="Arial" w:cs="Arial"/>
          <w:b/>
          <w:bCs/>
          <w:sz w:val="20"/>
          <w:szCs w:val="20"/>
          <w:lang w:val="en-US"/>
        </w:rPr>
        <w:t>Person Specifications</w:t>
      </w:r>
    </w:p>
    <w:p w14:paraId="57B1201D" w14:textId="47BA383C" w:rsidR="0053383A" w:rsidRDefault="0053383A" w:rsidP="4D2DB666">
      <w:p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To be eligible for election or appointment to the Athletes’ </w:t>
      </w:r>
      <w:r w:rsidR="00F24BFD" w:rsidRPr="4D2DB666">
        <w:rPr>
          <w:rFonts w:ascii="Arial" w:hAnsi="Arial" w:cs="Arial"/>
          <w:sz w:val="20"/>
          <w:szCs w:val="20"/>
          <w:lang w:val="en-US"/>
        </w:rPr>
        <w:t>Council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an athlete must:</w:t>
      </w:r>
    </w:p>
    <w:p w14:paraId="6A35194C" w14:textId="17A72B3B" w:rsidR="0053383A" w:rsidRDefault="0053383A" w:rsidP="4D2DB666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Be at least 18 years of age</w:t>
      </w:r>
      <w:r w:rsidR="006F0082" w:rsidRPr="4D2DB666">
        <w:rPr>
          <w:rFonts w:ascii="Arial" w:hAnsi="Arial" w:cs="Arial"/>
          <w:sz w:val="20"/>
          <w:szCs w:val="20"/>
          <w:lang w:val="en-US"/>
        </w:rPr>
        <w:t>.</w:t>
      </w:r>
    </w:p>
    <w:p w14:paraId="6691BF86" w14:textId="3736990A" w:rsidR="0053383A" w:rsidRDefault="008F6C86" w:rsidP="4D2DB666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Be either a Paralympian who has represented New Zealand in at least one of the previous three (3) Paralympic Games (winter or summer) or a Para athlete (current or past carded athlete) who has represented New Zealand at a World Championships, Commonwealth </w:t>
      </w:r>
      <w:proofErr w:type="gramStart"/>
      <w:r w:rsidRPr="4D2DB666">
        <w:rPr>
          <w:rFonts w:ascii="Arial" w:hAnsi="Arial" w:cs="Arial"/>
          <w:sz w:val="20"/>
          <w:szCs w:val="20"/>
          <w:lang w:val="en-US"/>
        </w:rPr>
        <w:t>Games</w:t>
      </w:r>
      <w:proofErr w:type="gramEnd"/>
      <w:r w:rsidRPr="4D2DB666">
        <w:rPr>
          <w:rFonts w:ascii="Arial" w:hAnsi="Arial" w:cs="Arial"/>
          <w:sz w:val="20"/>
          <w:szCs w:val="20"/>
          <w:lang w:val="en-US"/>
        </w:rPr>
        <w:t xml:space="preserve"> or other international competitions within the past twelve (12) years</w:t>
      </w:r>
      <w:r w:rsidR="006F0082" w:rsidRPr="4D2DB666">
        <w:rPr>
          <w:rFonts w:ascii="Arial" w:hAnsi="Arial" w:cs="Arial"/>
          <w:sz w:val="20"/>
          <w:szCs w:val="20"/>
          <w:lang w:val="en-US"/>
        </w:rPr>
        <w:t>.</w:t>
      </w:r>
    </w:p>
    <w:p w14:paraId="6902B927" w14:textId="27FB62AB" w:rsidR="00EE7713" w:rsidRDefault="008A35C6" w:rsidP="4D2DB666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Not have received any sanctions in relation to </w:t>
      </w:r>
      <w:r w:rsidR="2A62CCEE" w:rsidRPr="4D2DB666">
        <w:rPr>
          <w:rFonts w:ascii="Arial" w:hAnsi="Arial" w:cs="Arial"/>
          <w:sz w:val="20"/>
          <w:szCs w:val="20"/>
          <w:lang w:val="en-US"/>
        </w:rPr>
        <w:t xml:space="preserve">the 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World </w:t>
      </w:r>
      <w:r w:rsidR="4EA0F53E" w:rsidRPr="4D2DB666">
        <w:rPr>
          <w:rFonts w:ascii="Arial" w:hAnsi="Arial" w:cs="Arial"/>
          <w:sz w:val="20"/>
          <w:szCs w:val="20"/>
          <w:lang w:val="en-US"/>
        </w:rPr>
        <w:t>A</w:t>
      </w:r>
      <w:r w:rsidRPr="4D2DB666">
        <w:rPr>
          <w:rFonts w:ascii="Arial" w:hAnsi="Arial" w:cs="Arial"/>
          <w:sz w:val="20"/>
          <w:szCs w:val="20"/>
          <w:lang w:val="en-US"/>
        </w:rPr>
        <w:t>nti-</w:t>
      </w:r>
      <w:r w:rsidR="0B1EF28D" w:rsidRPr="4D2DB666">
        <w:rPr>
          <w:rFonts w:ascii="Arial" w:hAnsi="Arial" w:cs="Arial"/>
          <w:sz w:val="20"/>
          <w:szCs w:val="20"/>
          <w:lang w:val="en-US"/>
        </w:rPr>
        <w:t>D</w:t>
      </w:r>
      <w:r w:rsidRPr="4D2DB666">
        <w:rPr>
          <w:rFonts w:ascii="Arial" w:hAnsi="Arial" w:cs="Arial"/>
          <w:sz w:val="20"/>
          <w:szCs w:val="20"/>
          <w:lang w:val="en-US"/>
        </w:rPr>
        <w:t>oping</w:t>
      </w:r>
      <w:r w:rsidR="141BE43B" w:rsidRPr="4D2DB666">
        <w:rPr>
          <w:rFonts w:ascii="Arial" w:hAnsi="Arial" w:cs="Arial"/>
          <w:sz w:val="20"/>
          <w:szCs w:val="20"/>
          <w:lang w:val="en-US"/>
        </w:rPr>
        <w:t xml:space="preserve"> Agency (WADA) Code</w:t>
      </w:r>
      <w:r w:rsidRPr="4D2DB666">
        <w:rPr>
          <w:rFonts w:ascii="Arial" w:hAnsi="Arial" w:cs="Arial"/>
          <w:sz w:val="20"/>
          <w:szCs w:val="20"/>
          <w:lang w:val="en-US"/>
        </w:rPr>
        <w:t>, or any sports betting or breach of rules/regulations</w:t>
      </w:r>
      <w:r w:rsidR="006F0082" w:rsidRPr="4D2DB666">
        <w:rPr>
          <w:rFonts w:ascii="Arial" w:hAnsi="Arial" w:cs="Arial"/>
          <w:sz w:val="20"/>
          <w:szCs w:val="20"/>
          <w:lang w:val="en-US"/>
        </w:rPr>
        <w:t>.</w:t>
      </w:r>
    </w:p>
    <w:p w14:paraId="7EA98E78" w14:textId="46A8B993" w:rsidR="008F6C86" w:rsidRDefault="008F6C86" w:rsidP="4D2DB666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Be able to demonstrate the relevant skills, knowledge, and experience necessary to assist the </w:t>
      </w:r>
      <w:r w:rsidR="00F24BFD" w:rsidRPr="4D2DB666">
        <w:rPr>
          <w:rFonts w:ascii="Arial" w:hAnsi="Arial" w:cs="Arial"/>
          <w:sz w:val="20"/>
          <w:szCs w:val="20"/>
          <w:lang w:val="en-US"/>
        </w:rPr>
        <w:t>Council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to fulfil its purpose: These include: </w:t>
      </w:r>
    </w:p>
    <w:p w14:paraId="6BD78CDD" w14:textId="38A43C34" w:rsidR="008F6C86" w:rsidRPr="008F6C86" w:rsidRDefault="008F6C86" w:rsidP="4D2DB666">
      <w:pPr>
        <w:pStyle w:val="ListParagraph"/>
        <w:numPr>
          <w:ilvl w:val="1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A commitment to the PNZ purpose</w:t>
      </w:r>
      <w:r w:rsidR="006F0082" w:rsidRPr="4D2DB666">
        <w:rPr>
          <w:rFonts w:ascii="Arial" w:hAnsi="Arial" w:cs="Arial"/>
          <w:sz w:val="20"/>
          <w:szCs w:val="20"/>
          <w:lang w:val="en-US"/>
        </w:rPr>
        <w:t>.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4743EE6D" w14:textId="77777777" w:rsidR="008F6C86" w:rsidRPr="008F6C86" w:rsidRDefault="008F6C86" w:rsidP="4D2DB666">
      <w:pPr>
        <w:pStyle w:val="ListParagraph"/>
        <w:numPr>
          <w:ilvl w:val="1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A passion and commitment for Paralympic values and interests in New Zealand, and internationally. </w:t>
      </w:r>
    </w:p>
    <w:p w14:paraId="141E940E" w14:textId="77777777" w:rsidR="008F6C86" w:rsidRPr="008F6C86" w:rsidRDefault="008F6C86" w:rsidP="4D2DB666">
      <w:pPr>
        <w:pStyle w:val="ListParagraph"/>
        <w:numPr>
          <w:ilvl w:val="1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Clear written and verbal communication with highly developed interpersonal and relationship skills.</w:t>
      </w:r>
    </w:p>
    <w:p w14:paraId="7422A95C" w14:textId="77777777" w:rsidR="008F6C86" w:rsidRPr="008F6C86" w:rsidRDefault="008F6C86" w:rsidP="4D2DB666">
      <w:pPr>
        <w:pStyle w:val="ListParagraph"/>
        <w:numPr>
          <w:ilvl w:val="1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The ability to connect with, and foster relationships across, a diverse range of stakeholder groups.</w:t>
      </w:r>
    </w:p>
    <w:p w14:paraId="70C82B2D" w14:textId="77777777" w:rsidR="008F6C86" w:rsidRPr="008F6C86" w:rsidRDefault="008F6C86" w:rsidP="4D2DB666">
      <w:pPr>
        <w:pStyle w:val="ListParagraph"/>
        <w:numPr>
          <w:ilvl w:val="1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Capability to work individually and as a member of a team with and without direct supervision.</w:t>
      </w:r>
    </w:p>
    <w:p w14:paraId="3ED4A523" w14:textId="14743B66" w:rsidR="008F6C86" w:rsidRDefault="008F6C86" w:rsidP="4D2DB666">
      <w:pPr>
        <w:pStyle w:val="ListParagraph"/>
        <w:numPr>
          <w:ilvl w:val="1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The ability to manage confidential information and contrasting opinions.</w:t>
      </w:r>
    </w:p>
    <w:p w14:paraId="4A17818F" w14:textId="2ED5D4B0" w:rsidR="008F6C86" w:rsidRDefault="008F6C86" w:rsidP="4D2DB666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>Be able to attend no less than three meetings a year either in person or vi</w:t>
      </w:r>
      <w:r w:rsidR="006F0082" w:rsidRPr="4D2DB666">
        <w:rPr>
          <w:rFonts w:ascii="Arial" w:hAnsi="Arial" w:cs="Arial"/>
          <w:sz w:val="20"/>
          <w:szCs w:val="20"/>
          <w:lang w:val="en-US"/>
        </w:rPr>
        <w:t>rtually.</w:t>
      </w:r>
    </w:p>
    <w:p w14:paraId="3206F86E" w14:textId="1538D064" w:rsidR="008F6C86" w:rsidRPr="0053383A" w:rsidRDefault="008F6C86" w:rsidP="4D2DB666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4D2DB666">
        <w:rPr>
          <w:rFonts w:ascii="Arial" w:hAnsi="Arial" w:cs="Arial"/>
          <w:sz w:val="20"/>
          <w:szCs w:val="20"/>
          <w:lang w:val="en-US"/>
        </w:rPr>
        <w:t xml:space="preserve">Sign the PNZ </w:t>
      </w:r>
      <w:r w:rsidR="0097798F" w:rsidRPr="4D2DB666">
        <w:rPr>
          <w:rFonts w:ascii="Arial" w:hAnsi="Arial" w:cs="Arial"/>
          <w:sz w:val="20"/>
          <w:szCs w:val="20"/>
          <w:lang w:val="en-US"/>
        </w:rPr>
        <w:t>Code of Conduct Policy</w:t>
      </w:r>
      <w:r w:rsidRPr="4D2DB666">
        <w:rPr>
          <w:rFonts w:ascii="Arial" w:hAnsi="Arial" w:cs="Arial"/>
          <w:sz w:val="20"/>
          <w:szCs w:val="20"/>
          <w:lang w:val="en-US"/>
        </w:rPr>
        <w:t xml:space="preserve">. </w:t>
      </w:r>
    </w:p>
    <w:sectPr w:rsidR="008F6C86" w:rsidRPr="0053383A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8413C" w14:textId="77777777" w:rsidR="00276041" w:rsidRDefault="00276041" w:rsidP="007744A7">
      <w:pPr>
        <w:spacing w:after="0" w:line="240" w:lineRule="auto"/>
      </w:pPr>
      <w:r>
        <w:separator/>
      </w:r>
    </w:p>
  </w:endnote>
  <w:endnote w:type="continuationSeparator" w:id="0">
    <w:p w14:paraId="6C0D6800" w14:textId="77777777" w:rsidR="00276041" w:rsidRDefault="00276041" w:rsidP="007744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271D" w14:textId="4DE01B6B" w:rsidR="007744A7" w:rsidRPr="008E762C" w:rsidRDefault="008E762C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Updat</w:t>
    </w:r>
    <w:r w:rsidRPr="009C5D3F">
      <w:rPr>
        <w:rFonts w:ascii="Arial" w:hAnsi="Arial" w:cs="Arial"/>
        <w:sz w:val="20"/>
        <w:szCs w:val="20"/>
      </w:rPr>
      <w:t xml:space="preserve">ed 17 October 2023 – version </w:t>
    </w:r>
    <w:proofErr w:type="gramStart"/>
    <w:r>
      <w:rPr>
        <w:rFonts w:ascii="Arial" w:hAnsi="Arial" w:cs="Arial"/>
        <w:sz w:val="20"/>
        <w:szCs w:val="20"/>
      </w:rPr>
      <w:t>2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C2B1C" w14:textId="77777777" w:rsidR="00276041" w:rsidRDefault="00276041" w:rsidP="007744A7">
      <w:pPr>
        <w:spacing w:after="0" w:line="240" w:lineRule="auto"/>
      </w:pPr>
      <w:r>
        <w:separator/>
      </w:r>
    </w:p>
  </w:footnote>
  <w:footnote w:type="continuationSeparator" w:id="0">
    <w:p w14:paraId="27881E85" w14:textId="77777777" w:rsidR="00276041" w:rsidRDefault="00276041" w:rsidP="007744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D11FC" w14:textId="61FC2124" w:rsidR="007744A7" w:rsidRDefault="007744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84B80"/>
    <w:multiLevelType w:val="hybridMultilevel"/>
    <w:tmpl w:val="7CDA3F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B676AA"/>
    <w:multiLevelType w:val="hybridMultilevel"/>
    <w:tmpl w:val="54268898"/>
    <w:lvl w:ilvl="0" w:tplc="8E46825A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421291"/>
    <w:multiLevelType w:val="hybridMultilevel"/>
    <w:tmpl w:val="CC766E5A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923011">
    <w:abstractNumId w:val="2"/>
  </w:num>
  <w:num w:numId="2" w16cid:durableId="1876770850">
    <w:abstractNumId w:val="1"/>
  </w:num>
  <w:num w:numId="3" w16cid:durableId="146896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tzQyNjSztDA2MLBU0lEKTi0uzszPAykwrAUARjZ0USwAAAA="/>
  </w:docVars>
  <w:rsids>
    <w:rsidRoot w:val="0053383A"/>
    <w:rsid w:val="001B4689"/>
    <w:rsid w:val="00276041"/>
    <w:rsid w:val="0053383A"/>
    <w:rsid w:val="006B2200"/>
    <w:rsid w:val="006F0082"/>
    <w:rsid w:val="006F1AF8"/>
    <w:rsid w:val="007744A7"/>
    <w:rsid w:val="00897582"/>
    <w:rsid w:val="008A35C6"/>
    <w:rsid w:val="008E762C"/>
    <w:rsid w:val="008F6C86"/>
    <w:rsid w:val="0097798F"/>
    <w:rsid w:val="009A30C1"/>
    <w:rsid w:val="00C03AC1"/>
    <w:rsid w:val="00C44502"/>
    <w:rsid w:val="00E61357"/>
    <w:rsid w:val="00EE7713"/>
    <w:rsid w:val="00F24BFD"/>
    <w:rsid w:val="00FA6AE5"/>
    <w:rsid w:val="0268AC9C"/>
    <w:rsid w:val="0B1EF28D"/>
    <w:rsid w:val="141BE43B"/>
    <w:rsid w:val="1EA3AB57"/>
    <w:rsid w:val="2109E7BF"/>
    <w:rsid w:val="2A62CCEE"/>
    <w:rsid w:val="3BAB2E41"/>
    <w:rsid w:val="4D2DB666"/>
    <w:rsid w:val="4EA0F53E"/>
    <w:rsid w:val="4FC36FDD"/>
    <w:rsid w:val="63FA8D0A"/>
    <w:rsid w:val="7F68C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34F0B8"/>
  <w15:chartTrackingRefBased/>
  <w15:docId w15:val="{A8471CDB-5C4D-4F54-B6CE-7C4531B7B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383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A3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C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F1A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1A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744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4A7"/>
  </w:style>
  <w:style w:type="paragraph" w:styleId="Footer">
    <w:name w:val="footer"/>
    <w:basedOn w:val="Normal"/>
    <w:link w:val="FooterChar"/>
    <w:uiPriority w:val="99"/>
    <w:unhideWhenUsed/>
    <w:rsid w:val="007744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5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860049C340F4C9EF1008C2D41EFF3" ma:contentTypeVersion="45" ma:contentTypeDescription="Create a new document." ma:contentTypeScope="" ma:versionID="e6e721aff6feb5bfb6a1228ae6f9dbbe">
  <xsd:schema xmlns:xsd="http://www.w3.org/2001/XMLSchema" xmlns:xs="http://www.w3.org/2001/XMLSchema" xmlns:p="http://schemas.microsoft.com/office/2006/metadata/properties" xmlns:ns1="http://schemas.microsoft.com/sharepoint/v3" xmlns:ns2="4198ff53-14c8-450e-864b-b7bbc8915782" xmlns:ns3="b96f4f8f-6723-46d6-9f09-91c6c603c348" xmlns:ns4="http://schemas.microsoft.com/sharepoint/v4" targetNamespace="http://schemas.microsoft.com/office/2006/metadata/properties" ma:root="true" ma:fieldsID="7f7ebda3e8d7f921bd9c07dd814d8b5f" ns1:_="" ns2:_="" ns3:_="" ns4:_="">
    <xsd:import namespace="http://schemas.microsoft.com/sharepoint/v3"/>
    <xsd:import namespace="4198ff53-14c8-450e-864b-b7bbc8915782"/>
    <xsd:import namespace="b96f4f8f-6723-46d6-9f09-91c6c603c34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4:IconOverlay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8ff53-14c8-450e-864b-b7bbc89157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68bbbfb9-14e9-4944-9e29-1dd8a0339cc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63d884e4-3be9-4a05-9f46-404daf691f14}" ma:internalName="TaxCatchAll" ma:showField="CatchAllData" ma:web="4198ff53-14c8-450e-864b-b7bbc8915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4f8f-6723-46d6-9f09-91c6c603c3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MediaServiceLocation" ma:internalName="MediaServiceLocation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68bbbfb9-14e9-4944-9e29-1dd8a0339c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_dlc_DocId xmlns="4198ff53-14c8-450e-864b-b7bbc8915782">4YZS4SR55AVC-1797567310-201473</_dlc_DocId>
    <TaxCatchAll xmlns="4198ff53-14c8-450e-864b-b7bbc8915782" xsi:nil="true"/>
    <TaxKeywordTaxHTField xmlns="4198ff53-14c8-450e-864b-b7bbc8915782">
      <Terms xmlns="http://schemas.microsoft.com/office/infopath/2007/PartnerControls"/>
    </TaxKeywordTaxHTField>
    <_Flow_SignoffStatus xmlns="b96f4f8f-6723-46d6-9f09-91c6c603c348" xsi:nil="true"/>
    <IconOverlay xmlns="http://schemas.microsoft.com/sharepoint/v4" xsi:nil="true"/>
    <PublishingExpirationDate xmlns="http://schemas.microsoft.com/sharepoint/v3" xsi:nil="true"/>
    <_dlc_DocIdUrl xmlns="4198ff53-14c8-450e-864b-b7bbc8915782">
      <Url>https://paralympicsnewzealand.sharepoint.com/_layouts/15/DocIdRedir.aspx?ID=4YZS4SR55AVC-1797567310-201473</Url>
      <Description>4YZS4SR55AVC-1797567310-201473</Description>
    </_dlc_DocIdUrl>
    <lcf76f155ced4ddcb4097134ff3c332f xmlns="b96f4f8f-6723-46d6-9f09-91c6c603c34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AFAB060-0318-41A9-8C79-E0B6619D2D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198ff53-14c8-450e-864b-b7bbc8915782"/>
    <ds:schemaRef ds:uri="b96f4f8f-6723-46d6-9f09-91c6c603c34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B86B74-C349-4382-BB10-AD93FA59BB7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3BD1102-570E-43D9-9882-70F323C536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A173EA-24F3-453B-A050-04961265CA56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schemas.microsoft.com/sharepoint/v3"/>
    <ds:schemaRef ds:uri="http://schemas.microsoft.com/office/infopath/2007/PartnerControls"/>
    <ds:schemaRef ds:uri="http://schemas.microsoft.com/sharepoint/v4"/>
    <ds:schemaRef ds:uri="b96f4f8f-6723-46d6-9f09-91c6c603c348"/>
    <ds:schemaRef ds:uri="4198ff53-14c8-450e-864b-b7bbc8915782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1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White</dc:creator>
  <cp:keywords/>
  <dc:description/>
  <cp:lastModifiedBy>Melissa Dawson - PNZ</cp:lastModifiedBy>
  <cp:revision>7</cp:revision>
  <dcterms:created xsi:type="dcterms:W3CDTF">2023-10-17T01:20:00Z</dcterms:created>
  <dcterms:modified xsi:type="dcterms:W3CDTF">2024-03-04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ContentTypeId">
    <vt:lpwstr>0x010100E64860049C340F4C9EF1008C2D41EFF3</vt:lpwstr>
  </property>
  <property fmtid="{D5CDD505-2E9C-101B-9397-08002B2CF9AE}" pid="4" name="_dlc_DocIdItemGuid">
    <vt:lpwstr>36a5f15e-eb95-49a5-aaea-6d3011a739c7</vt:lpwstr>
  </property>
  <property fmtid="{D5CDD505-2E9C-101B-9397-08002B2CF9AE}" pid="5" name="MediaServiceImageTags">
    <vt:lpwstr/>
  </property>
</Properties>
</file>